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Automotive</w:t>
      </w:r>
      <w:r>
        <w:t xml:space="preserve"> </w:t>
      </w:r>
      <w:r>
        <w:t xml:space="preserve">Engineering</w:t>
      </w:r>
      <w:r>
        <w:t xml:space="preserve"> </w:t>
      </w:r>
      <w:r>
        <w:t xml:space="preserve">in</w:t>
      </w:r>
      <w:r>
        <w:t xml:space="preserve"> </w:t>
      </w:r>
      <w:r>
        <w:t xml:space="preserve">Abidjan,</w:t>
      </w:r>
      <w:r>
        <w:t xml:space="preserve"> </w:t>
      </w:r>
      <w:r>
        <w:t xml:space="preserve">Ivory</w:t>
      </w:r>
      <w:r>
        <w:t xml:space="preserve"> </w:t>
      </w:r>
      <w:r>
        <w:t xml:space="preserve">Coast</w:t>
      </w:r>
    </w:p>
    <w:bookmarkStart w:id="20" w:name="X45b13d2902bd374c4b8d57758408a9342bf8776"/>
    <w:p>
      <w:pPr>
        <w:pStyle w:val="Heading1"/>
      </w:pPr>
      <w:r>
        <w:t xml:space="preserve">Scholarship Application Letter: Pursuing Automotive Engineering Excellence in Abidjan, Ivory Coast</w:t>
      </w:r>
    </w:p>
    <w:p>
      <w:pPr>
        <w:pStyle w:val="FirstParagraph"/>
      </w:pPr>
      <w:r>
        <w:t xml:space="preserve">Dear Scholarship Selection Committee,</w:t>
      </w:r>
    </w:p>
    <w:p>
      <w:pPr>
        <w:pStyle w:val="BodyText"/>
      </w:pPr>
      <w:r>
        <w:t xml:space="preserve">I am writing with profound enthusiasm to apply for the [Scholarship Name] to pursue a Master’s degree in Automotive Engineering at [University Name] in Abidjan, Côte d'Ivoire. As a passionate engineering student deeply committed to transforming transportation infrastructure across Africa, I believe this scholarship is not merely an academic opportunity but a pivotal step toward addressing critical mobility challenges within my home country and the broader West African region. My journey toward becoming an Automotive Engineer has been shaped by firsthand experience with Abidjan’s evolving urban landscape, where traffic congestion, aging vehicle fleets, and limited sustainable transport solutions create daily hardships for millions. This scholarship represents the essential catalyst I need to contribute meaningfully to Ivory Coast’s development as a future leader in automotive innovation.</w:t>
      </w:r>
    </w:p>
    <w:p>
      <w:pPr>
        <w:pStyle w:val="BodyText"/>
      </w:pPr>
      <w:r>
        <w:t xml:space="preserve">My academic foundation was built at the Université Félix Houphouët-Boigny (UFHB) in Abidjan, where I earned my Bachelor’s degree in Mechanical Engineering with honors. During my studies, I immersed myself in coursework spanning thermodynamics, vehicle dynamics, and sustainable materials—subjects that ignited my fascination with automotive systems. However, it was a field trip to Abidjan’s bustling Port Bouet district that crystallized my purpose: witnessing the daily chaos of overloaded buses, poorly maintained vehicles emitting excessive pollutants, and the lack of accessible public transport for low-income communities revealed how engineering solutions could directly alleviate societal pain points. I began leading a student project analyzing fuel efficiency in Abidjan’s taxi fleet (the city’s primary transport mode), using data collected from local mechanics. Our team identified that 65% of vehicles suffered from inefficient engines due to poor maintenance—a problem rooted not in technical inability but in a lack of specialized engineers trained for the African context. This experience solidified my resolve to specialize as an Automotive Engineer focused on practical, scalable solutions for emerging economies.</w:t>
      </w:r>
    </w:p>
    <w:p>
      <w:pPr>
        <w:pStyle w:val="BodyText"/>
      </w:pPr>
      <w:r>
        <w:t xml:space="preserve">Why Automotive Engineering? The answer is deeply tied to Ivory Coast’s strategic position and ambitions. As West Africa’s economic powerhouse, Côte d'Ivoire faces urgent transportation demands driven by urbanization—Abidjan’s population has grown by over 40% in the last decade, straining infrastructure built for a much smaller city. The government’s National Development Plan (2021–2025) explicitly prioritizes modernizing mobility through projects like the Abidjan Metro and new highways, yet it lacks homegrown talent capable of designing vehicles suited to local conditions: dusty roads, extreme humidity, and economic constraints that differ vastly from European or North American contexts. Automotive Engineering is not merely about building cars; it is about engineering resilience. In Ivory Coast, this means developing affordable electric buses for dense urban corridors (as seen in the Abidjan Bus Rapid Transit system), optimizing fuel systems for locally sourced biofuels, and creating maintenance frameworks that empower local technicians—not just importing foreign technology that often fails to adapt. My goal is to become an Automotive Engineer who bridges this gap, ensuring innovations are contextually relevant, economically viable, and environmentally responsible for Abidjan and beyond.</w:t>
      </w:r>
    </w:p>
    <w:p>
      <w:pPr>
        <w:pStyle w:val="BodyText"/>
      </w:pPr>
      <w:r>
        <w:t xml:space="preserve">My motivation extends beyond personal ambition. I have actively engaged with the Ivorian automotive ecosystem through internships at SODECI (Société de Développement et de Commercialisation des Industries Automobiles), a national agency promoting local manufacturing. There, I assisted in a pilot project adapting European car chassis for West African terrain, learning firsthand about the logistical and technical hurdles. I also volunteered with “Mobilité Durable Abidjan,” a civic group advocating for cleaner transport policies, where my engineering insights helped draft proposals for EV charging infrastructure at key transit hubs. These experiences confirmed that Ivory Coast needs engineers who understand both advanced automotive principles and the realities of our streets—exactly what this scholarship would empower me to become.</w:t>
      </w:r>
    </w:p>
    <w:p>
      <w:pPr>
        <w:pStyle w:val="BodyText"/>
      </w:pPr>
      <w:r>
        <w:t xml:space="preserve">Financially, pursuing advanced studies in Automotive Engineering presents a significant barrier. As the first in my family to attend university, I have relied on modest scholarships and part-time work at an auto repair shop near Abidjan’s Plateau district—a job that further deepened my understanding of local vehicle challenges but limited my academic resources. The cost of tuition, specialized software (like ANSYS for simulation), and research materials would otherwise force me to abandon this path. This scholarship is not a luxury; it is the critical investment needed to ensure I can fully dedicate myself to rigorous study and innovation without compromising my family’s stability or delaying my contribution to Ivory Coast’s mobility future.</w:t>
      </w:r>
    </w:p>
    <w:p>
      <w:pPr>
        <w:pStyle w:val="BodyText"/>
      </w:pPr>
      <w:r>
        <w:t xml:space="preserve">If awarded, I will leverage every resource at [University Name]’s state-of-the-art automotive labs—such as their emissions testing facilities and electric vehicle prototyping suite—to develop solutions for Abidjan. My thesis will focus on “Sustainable Urban Mobility Systems: Adapting Electric Bus Technology for High-Temperature, Dust-Prone Environments of West Africa.” I envision collaborating with Ivorian partners like the Ministry of Transport and local universities to pilot this technology in Abidjan’s public transit network within three years of graduation. Beyond my thesis, I will actively mentor young Ivorian students through the University’s STEM outreach programs, fostering a new generation equipped to tackle our transport challenges head-on.</w:t>
      </w:r>
    </w:p>
    <w:p>
      <w:pPr>
        <w:pStyle w:val="BodyText"/>
      </w:pPr>
      <w:r>
        <w:t xml:space="preserve">Côte d’Ivoire stands at an inflection point. With its ambitious infrastructure projects and growing industrial base, Abidjan is poised to become a regional hub for automotive innovation—if we invest in homegrown talent. As an Automotive Engineer trained with global expertise but grounded in Ivorian context, I am prepared to translate this vision into reality. This scholarship will equip me with the knowledge, tools, and network to ensure that every vehicle on Abidjan’s streets—whether a shared taxi or a public bus—serves its people more efficiently, safely, and sustainably.</w:t>
      </w:r>
    </w:p>
    <w:p>
      <w:pPr>
        <w:pStyle w:val="BodyText"/>
      </w:pPr>
      <w:r>
        <w:t xml:space="preserve">I am eager to contribute my energy and dedication to [University Name]’s mission of advancing engineering for societal impact. Thank you for considering my application. I welcome the opportunity to discuss how my vision aligns with your scholarship’s goals and how I can become a catalyst for transformative change in Abidjan, Ivory Coast.</w:t>
      </w:r>
    </w:p>
    <w:p>
      <w:pPr>
        <w:pStyle w:val="BodyText"/>
      </w:pPr>
      <w:r>
        <w:t xml:space="preserve">Sincerely,</w:t>
      </w:r>
    </w:p>
    <w:p>
      <w:pPr>
        <w:pStyle w:val="BodyText"/>
      </w:pPr>
      <w:r>
        <w:t xml:space="preserve">[Your Full Name]</w:t>
      </w:r>
    </w:p>
    <w:p>
      <w:pPr>
        <w:pStyle w:val="BodyText"/>
      </w:pPr>
      <w:r>
        <w:t xml:space="preserve">Abidjan, Côte d’Ivoir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Automotive Engineering in Abidjan, Ivory Coast</dc:title>
  <dc:creator/>
  <cp:keywords/>
  <dcterms:created xsi:type="dcterms:W3CDTF">2026-07-24T00:19:47Z</dcterms:created>
  <dcterms:modified xsi:type="dcterms:W3CDTF">2026-07-24T00:19:47Z</dcterms:modified>
</cp:coreProperties>
</file>

<file path=docProps/custom.xml><?xml version="1.0" encoding="utf-8"?>
<Properties xmlns="http://schemas.openxmlformats.org/officeDocument/2006/custom-properties" xmlns:vt="http://schemas.openxmlformats.org/officeDocument/2006/docPropsVTypes"/>
</file>